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e83dd8dde17cde1d3eb1ea581e3c868a4bc7a"/>
      <w:r>
        <w:rPr>
          <w:b/>
        </w:rPr>
        <w:t xml:space="preserve">ПРОТОКОЛ ПРО РЕЗУЛЬТАТИ ЗЕМЕЛЬНИХ ТОРГІВ № LRE001-UA-20240403-380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ИПОВОДОЛИ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6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6.05.2024 13:2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для будівництва та обслуговування будівель торгівлі площею 0,0059 га, вул. Полтавська, селище Липова Долина, Роменський район, Сумська область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комунальної власності для будівництва та обслуговування будівель торгівлі (код згідно КВЦПЗ 03.07) площею 0,0059 га, кадастровий номер 5923255100:06:003:0339 (землі під соціально-культурними об'єктами). Місцерозташування земельної ділянки: вул. Полтавська, селище Липова Долина, Роменський район, Сумська область. Термін права оренди - 10 років. Стартовий розмір плати за користування земельною ділянкою - 4324,66 грн на р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24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 4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3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9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стовий Віталій Олександрович, ІПН/РНОКПП: 37757090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стова Інна Михайлівна, ІПН/РНОКПП: 30368125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остова Ін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4 32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0:0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стовий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 334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8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остова Ін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4 369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стовий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 38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3:04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остова Ін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4 369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стовий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 38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3:04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остова Ін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4 369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стовий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 445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3:21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остовий Віталій Олександрович, ІПН/РНОКПП: 37757090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22,25 грн (двісті двадцять дві гривні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075,15 грн (одна тисяча сімдесят п'ять гривень 1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 369,85 грн (три тисячі триста шістдесят дев'ять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Сум. обл/Л-Долинська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9981500001853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Сум. обл/Л-Долинська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9999803341898120000185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Сум. обл/Л-Долинська СТГ/210805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9999803140205350000185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3:2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остовий Віталій Олександрович, ІПН/РНОКПП: 377570903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ИПОВОДОЛИ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12:14:50Z</dcterms:created>
  <dcterms:modified xsi:type="dcterms:W3CDTF">2024-06-17T1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